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A84C8" w14:textId="37875689" w:rsidR="007E5A7E" w:rsidRDefault="007E5A7E"/>
    <w:p w14:paraId="16BCE0C7" w14:textId="77777777" w:rsidR="00864439" w:rsidRPr="00864439" w:rsidRDefault="00864439" w:rsidP="00864439">
      <w:pPr>
        <w:spacing w:after="160" w:line="259" w:lineRule="auto"/>
        <w:jc w:val="center"/>
        <w:rPr>
          <w:rFonts w:eastAsiaTheme="minorHAnsi"/>
          <w:b/>
          <w:sz w:val="22"/>
          <w:szCs w:val="22"/>
          <w:lang w:eastAsia="en-US"/>
        </w:rPr>
      </w:pPr>
      <w:r w:rsidRPr="00864439">
        <w:rPr>
          <w:rFonts w:eastAsiaTheme="minorHAnsi"/>
          <w:b/>
          <w:sz w:val="22"/>
          <w:szCs w:val="22"/>
          <w:lang w:eastAsia="en-US"/>
        </w:rPr>
        <w:t>HISTORIAL CIENTÍFICO DEL EQUIPO DE INVESTIGACIÓN</w:t>
      </w:r>
    </w:p>
    <w:p w14:paraId="6707E218" w14:textId="77777777" w:rsidR="00864439" w:rsidRPr="00864439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>Relación de personas que forman el equipo de investigación, incluyendo el investigador principal. (añadir tantas filas como sea necesario).</w:t>
      </w:r>
    </w:p>
    <w:p w14:paraId="3479AE94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tbl>
      <w:tblPr>
        <w:tblStyle w:val="Tablaconcuadrcula"/>
        <w:tblW w:w="8079" w:type="dxa"/>
        <w:tblInd w:w="421" w:type="dxa"/>
        <w:tblLook w:val="04A0" w:firstRow="1" w:lastRow="0" w:firstColumn="1" w:lastColumn="0" w:noHBand="0" w:noVBand="1"/>
      </w:tblPr>
      <w:tblGrid>
        <w:gridCol w:w="8079"/>
      </w:tblGrid>
      <w:tr w:rsidR="00864439" w:rsidRPr="00864439" w14:paraId="398FEE73" w14:textId="77777777" w:rsidTr="00FB170E">
        <w:trPr>
          <w:trHeight w:val="721"/>
        </w:trPr>
        <w:tc>
          <w:tcPr>
            <w:tcW w:w="8079" w:type="dxa"/>
          </w:tcPr>
          <w:p w14:paraId="009A4684" w14:textId="63EE714C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Nombre y apellidos:</w:t>
            </w:r>
          </w:p>
        </w:tc>
      </w:tr>
      <w:tr w:rsidR="00864439" w:rsidRPr="00864439" w14:paraId="50B5848C" w14:textId="77777777" w:rsidTr="00FB170E">
        <w:trPr>
          <w:trHeight w:val="274"/>
        </w:trPr>
        <w:tc>
          <w:tcPr>
            <w:tcW w:w="8079" w:type="dxa"/>
          </w:tcPr>
          <w:p w14:paraId="72A8CC60" w14:textId="134F394D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DNI</w:t>
            </w:r>
            <w:r w:rsidRPr="00864439">
              <w:rPr>
                <w:rFonts w:eastAsiaTheme="minorHAnsi"/>
                <w:sz w:val="22"/>
                <w:szCs w:val="22"/>
                <w:lang w:eastAsia="en-US"/>
              </w:rPr>
              <w:t>:</w:t>
            </w:r>
          </w:p>
        </w:tc>
      </w:tr>
      <w:tr w:rsidR="00BC2CD5" w:rsidRPr="00864439" w14:paraId="74637290" w14:textId="77777777" w:rsidTr="00FB170E">
        <w:trPr>
          <w:trHeight w:val="259"/>
        </w:trPr>
        <w:tc>
          <w:tcPr>
            <w:tcW w:w="8079" w:type="dxa"/>
          </w:tcPr>
          <w:p w14:paraId="633E9EEA" w14:textId="61560C39" w:rsidR="00BC2CD5" w:rsidRPr="00BC2CD5" w:rsidRDefault="00BC2CD5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Puesto de trabajo</w:t>
            </w:r>
            <w:r w:rsidRPr="00864439">
              <w:rPr>
                <w:rFonts w:eastAsiaTheme="minorHAnsi"/>
                <w:sz w:val="22"/>
                <w:szCs w:val="22"/>
                <w:lang w:eastAsia="en-US"/>
              </w:rPr>
              <w:t>:</w:t>
            </w:r>
          </w:p>
        </w:tc>
      </w:tr>
      <w:tr w:rsidR="00864439" w:rsidRPr="00864439" w14:paraId="533F35CB" w14:textId="77777777" w:rsidTr="00FB170E">
        <w:trPr>
          <w:trHeight w:val="259"/>
        </w:trPr>
        <w:tc>
          <w:tcPr>
            <w:tcW w:w="8079" w:type="dxa"/>
          </w:tcPr>
          <w:p w14:paraId="5EAACA7F" w14:textId="6C58D517" w:rsidR="00864439" w:rsidRPr="00864439" w:rsidRDefault="00BC2CD5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sz w:val="22"/>
                <w:szCs w:val="22"/>
                <w:lang w:eastAsia="en-US"/>
              </w:rPr>
              <w:t xml:space="preserve">Rama de Conocimiento: </w:t>
            </w:r>
          </w:p>
          <w:p w14:paraId="59274998" w14:textId="7777777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864439" w:rsidRPr="00864439" w14:paraId="131B7C7A" w14:textId="77777777" w:rsidTr="00FB170E">
        <w:trPr>
          <w:trHeight w:val="274"/>
        </w:trPr>
        <w:tc>
          <w:tcPr>
            <w:tcW w:w="8079" w:type="dxa"/>
          </w:tcPr>
          <w:p w14:paraId="3AFF83F7" w14:textId="7777777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Área de conocimiento</w:t>
            </w:r>
            <w:r w:rsidRPr="00864439">
              <w:rPr>
                <w:rFonts w:eastAsiaTheme="minorHAnsi"/>
                <w:sz w:val="22"/>
                <w:szCs w:val="22"/>
                <w:lang w:eastAsia="en-US"/>
              </w:rPr>
              <w:t xml:space="preserve">: </w:t>
            </w:r>
          </w:p>
          <w:p w14:paraId="77765EB0" w14:textId="7777777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20831596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5FDFD6FC" w14:textId="3FB74853" w:rsidR="00864439" w:rsidRPr="00864439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 xml:space="preserve">Contribuciones </w:t>
      </w:r>
      <w:r w:rsidR="000B6096" w:rsidRPr="00864439">
        <w:rPr>
          <w:rFonts w:eastAsiaTheme="minorHAnsi"/>
          <w:sz w:val="22"/>
          <w:szCs w:val="22"/>
          <w:lang w:eastAsia="en-US"/>
        </w:rPr>
        <w:t>científico-técnicas</w:t>
      </w:r>
      <w:r w:rsidRPr="00864439">
        <w:rPr>
          <w:rFonts w:eastAsiaTheme="minorHAnsi"/>
          <w:sz w:val="22"/>
          <w:szCs w:val="22"/>
          <w:lang w:eastAsia="en-US"/>
        </w:rPr>
        <w:t xml:space="preserve"> y aportaciones a la sociedad. Indicar sólo las publicaciones del periodo 2</w:t>
      </w:r>
      <w:r w:rsidR="007372F7">
        <w:rPr>
          <w:rFonts w:eastAsiaTheme="minorHAnsi"/>
          <w:sz w:val="22"/>
          <w:szCs w:val="22"/>
          <w:lang w:eastAsia="en-US"/>
        </w:rPr>
        <w:t>015</w:t>
      </w:r>
      <w:r w:rsidRPr="00864439">
        <w:rPr>
          <w:rFonts w:eastAsiaTheme="minorHAnsi"/>
          <w:sz w:val="22"/>
          <w:szCs w:val="22"/>
          <w:lang w:eastAsia="en-US"/>
        </w:rPr>
        <w:t>-2025 que cumplen los criterios de referencia de excelencia por campo Científico.</w:t>
      </w:r>
    </w:p>
    <w:p w14:paraId="294763EE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32D167E5" w14:textId="77777777" w:rsidR="00864439" w:rsidRPr="00864439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>Relación de proyectos nacionales e internacionales de I+D+i. (periodo 2020-2025) de carácter competitivo, indicando título, entidad financiadora y convocatoria, nombre del investigador/a principal y entidad de afiliación, fecha de inicio y de finalización y cuantía de la ayuda.</w:t>
      </w:r>
    </w:p>
    <w:p w14:paraId="268B8C24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528C13A6" w14:textId="77777777" w:rsidR="00864439" w:rsidRPr="00864439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>Relación de las actividades realizadas a la sociedad tales como actividades de desarrollo tecnológico y de innovación, actividades de divulgación, colaboración con la industria y el sector privado, entidades, instituciones públicas y otros usuarios finales de la investigación (periodo 2020-2025). En el caso de los contratos con el exterior sujetos al artículo 60 de la LOSU se debe incluir fecha de inicio y de finalización y cuantía de la ayuda.</w:t>
      </w:r>
    </w:p>
    <w:p w14:paraId="62DAA796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795C0EFD" w14:textId="07BA1A8F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 xml:space="preserve">Firmado </w:t>
      </w:r>
      <w:r w:rsidR="00BC2CD5" w:rsidRPr="00864439">
        <w:rPr>
          <w:rFonts w:eastAsiaTheme="minorHAnsi"/>
          <w:sz w:val="22"/>
          <w:szCs w:val="22"/>
          <w:lang w:eastAsia="en-US"/>
        </w:rPr>
        <w:t>IP:</w:t>
      </w:r>
    </w:p>
    <w:p w14:paraId="3B793AD6" w14:textId="2AFEBF33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52C47B4F" w14:textId="77777777" w:rsid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2BBFC520" w14:textId="479FA688" w:rsidR="00C25B26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 xml:space="preserve">*Formato a utilizar: </w:t>
      </w:r>
      <w:r w:rsidRPr="00864439">
        <w:rPr>
          <w:rFonts w:eastAsiaTheme="minorHAnsi"/>
          <w:color w:val="202124"/>
          <w:sz w:val="22"/>
          <w:szCs w:val="22"/>
          <w:shd w:val="clear" w:color="auto" w:fill="FFFFFF"/>
          <w:lang w:eastAsia="en-US"/>
        </w:rPr>
        <w:t>letra Times New Roman, Calibri o Arial de un tamaño mínimo de 11 puntos; interlineado mínimo sencillo.</w:t>
      </w:r>
    </w:p>
    <w:sectPr w:rsidR="00C25B2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D3D16" w14:textId="77777777" w:rsidR="00C750B5" w:rsidRDefault="00C750B5" w:rsidP="007B7D47">
      <w:r>
        <w:separator/>
      </w:r>
    </w:p>
  </w:endnote>
  <w:endnote w:type="continuationSeparator" w:id="0">
    <w:p w14:paraId="6502C587" w14:textId="77777777" w:rsidR="00C750B5" w:rsidRDefault="00C750B5" w:rsidP="007B7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D989EF" w14:textId="77777777" w:rsidR="00C750B5" w:rsidRDefault="00C750B5" w:rsidP="007B7D47">
      <w:r>
        <w:separator/>
      </w:r>
    </w:p>
  </w:footnote>
  <w:footnote w:type="continuationSeparator" w:id="0">
    <w:p w14:paraId="08A3453B" w14:textId="77777777" w:rsidR="00C750B5" w:rsidRDefault="00C750B5" w:rsidP="007B7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05FF" w14:textId="3960286B" w:rsidR="007B7D47" w:rsidRDefault="00FF099E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4DF2B7B0">
              <wp:simplePos x="0" y="0"/>
              <wp:positionH relativeFrom="column">
                <wp:posOffset>2567940</wp:posOffset>
              </wp:positionH>
              <wp:positionV relativeFrom="paragraph">
                <wp:posOffset>7620</wp:posOffset>
              </wp:positionV>
              <wp:extent cx="1583055" cy="723900"/>
              <wp:effectExtent l="0" t="0" r="0" b="0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5A81297B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  <w:t>Vicerrectorado de Investigación y Transferenci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BFFFB1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202.2pt;margin-top:.6pt;width:124.65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" filled="f" stroked="f">
              <v:textbox inset="0,0">
                <w:txbxContent>
                  <w:p w14:paraId="5A81297B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</w:pPr>
                    <w:r w:rsidRPr="00696C79"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  <w:t>Vicerrectorado de Investigación y Transferenci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6808503C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Avda. Duque de Nájera, 14 | 11002 Cádiz</w:t>
                          </w:r>
                        </w:p>
                        <w:p w14:paraId="21FAF653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Tel. 956 015 165</w:t>
                          </w:r>
                        </w:p>
                        <w:p w14:paraId="33C8908A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1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http://www.uca.es</w:t>
                            </w:r>
                          </w:hyperlink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 xml:space="preserve"> </w:t>
                          </w:r>
                        </w:p>
                        <w:p w14:paraId="305DD56D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2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investigacion@uca.es</w:t>
                            </w:r>
                          </w:hyperlink>
                        </w:p>
                        <w:p w14:paraId="5A95C101" w14:textId="749A8C61" w:rsidR="007B7D47" w:rsidRPr="007B7D47" w:rsidRDefault="007B7D47" w:rsidP="00FF099E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E01498" id="Cuadro de texto 5" o:spid="_x0000_s1027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" filled="f" stroked="f"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6808503C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Avda. Duque de Nájera, 14 | 11002 Cádiz</w:t>
                    </w:r>
                  </w:p>
                  <w:p w14:paraId="21FAF653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Tel. 956 015 165</w:t>
                    </w:r>
                  </w:p>
                  <w:p w14:paraId="33C8908A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3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http://www.uca.es</w:t>
                      </w:r>
                    </w:hyperlink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 xml:space="preserve"> </w:t>
                    </w:r>
                  </w:p>
                  <w:p w14:paraId="305DD56D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4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investigacion@uca.es</w:t>
                      </w:r>
                    </w:hyperlink>
                  </w:p>
                  <w:p w14:paraId="5A95C101" w14:textId="749A8C61" w:rsidR="007B7D47" w:rsidRPr="007B7D47" w:rsidRDefault="007B7D47" w:rsidP="00FF099E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32DC2639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013F65"/>
    <w:multiLevelType w:val="hybridMultilevel"/>
    <w:tmpl w:val="76CAB94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4707869">
    <w:abstractNumId w:val="2"/>
  </w:num>
  <w:num w:numId="2" w16cid:durableId="1887715731">
    <w:abstractNumId w:val="0"/>
  </w:num>
  <w:num w:numId="3" w16cid:durableId="1899196450">
    <w:abstractNumId w:val="4"/>
  </w:num>
  <w:num w:numId="4" w16cid:durableId="771437008">
    <w:abstractNumId w:val="5"/>
  </w:num>
  <w:num w:numId="5" w16cid:durableId="1962880430">
    <w:abstractNumId w:val="1"/>
  </w:num>
  <w:num w:numId="6" w16cid:durableId="11387645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226A8"/>
    <w:rsid w:val="0003138F"/>
    <w:rsid w:val="00060053"/>
    <w:rsid w:val="000A0127"/>
    <w:rsid w:val="000B6096"/>
    <w:rsid w:val="000E7038"/>
    <w:rsid w:val="000F142B"/>
    <w:rsid w:val="000F538B"/>
    <w:rsid w:val="00117EA8"/>
    <w:rsid w:val="00192C31"/>
    <w:rsid w:val="00195BD6"/>
    <w:rsid w:val="001A0342"/>
    <w:rsid w:val="001A7891"/>
    <w:rsid w:val="001D3D81"/>
    <w:rsid w:val="001D3EBC"/>
    <w:rsid w:val="001E0982"/>
    <w:rsid w:val="002304F8"/>
    <w:rsid w:val="00252788"/>
    <w:rsid w:val="002751C7"/>
    <w:rsid w:val="00292A52"/>
    <w:rsid w:val="002D2868"/>
    <w:rsid w:val="002E213F"/>
    <w:rsid w:val="002E2ADA"/>
    <w:rsid w:val="00322E5C"/>
    <w:rsid w:val="00331080"/>
    <w:rsid w:val="00331960"/>
    <w:rsid w:val="00362A09"/>
    <w:rsid w:val="003A725D"/>
    <w:rsid w:val="003C22ED"/>
    <w:rsid w:val="00417BA4"/>
    <w:rsid w:val="00432182"/>
    <w:rsid w:val="00434B9E"/>
    <w:rsid w:val="00436CCC"/>
    <w:rsid w:val="0044326A"/>
    <w:rsid w:val="00453F16"/>
    <w:rsid w:val="004702A6"/>
    <w:rsid w:val="00470964"/>
    <w:rsid w:val="004E46C7"/>
    <w:rsid w:val="004E7FF7"/>
    <w:rsid w:val="004F3C30"/>
    <w:rsid w:val="0050623F"/>
    <w:rsid w:val="0051081D"/>
    <w:rsid w:val="00510B2D"/>
    <w:rsid w:val="00526D7B"/>
    <w:rsid w:val="00555713"/>
    <w:rsid w:val="00557F76"/>
    <w:rsid w:val="0056448D"/>
    <w:rsid w:val="006132CC"/>
    <w:rsid w:val="006217B0"/>
    <w:rsid w:val="00637677"/>
    <w:rsid w:val="00685D98"/>
    <w:rsid w:val="00690667"/>
    <w:rsid w:val="006A656C"/>
    <w:rsid w:val="006C1328"/>
    <w:rsid w:val="006C5F37"/>
    <w:rsid w:val="00706CA5"/>
    <w:rsid w:val="00726B27"/>
    <w:rsid w:val="007345EC"/>
    <w:rsid w:val="007372F7"/>
    <w:rsid w:val="007934E5"/>
    <w:rsid w:val="0079370E"/>
    <w:rsid w:val="007B7D47"/>
    <w:rsid w:val="007C486D"/>
    <w:rsid w:val="007E5A7E"/>
    <w:rsid w:val="00801689"/>
    <w:rsid w:val="00864439"/>
    <w:rsid w:val="008A3E6D"/>
    <w:rsid w:val="008A5807"/>
    <w:rsid w:val="008A5CF7"/>
    <w:rsid w:val="008E3F4E"/>
    <w:rsid w:val="00920BF7"/>
    <w:rsid w:val="00935F00"/>
    <w:rsid w:val="009479A7"/>
    <w:rsid w:val="00963F65"/>
    <w:rsid w:val="0098309F"/>
    <w:rsid w:val="009A4F0C"/>
    <w:rsid w:val="009B0E74"/>
    <w:rsid w:val="009C55F0"/>
    <w:rsid w:val="009E4552"/>
    <w:rsid w:val="009F056D"/>
    <w:rsid w:val="00A04FD8"/>
    <w:rsid w:val="00A361BB"/>
    <w:rsid w:val="00A72904"/>
    <w:rsid w:val="00AA6202"/>
    <w:rsid w:val="00AC28CB"/>
    <w:rsid w:val="00B0056E"/>
    <w:rsid w:val="00B4259D"/>
    <w:rsid w:val="00B56D8C"/>
    <w:rsid w:val="00B6062C"/>
    <w:rsid w:val="00BC1BCC"/>
    <w:rsid w:val="00BC2CD5"/>
    <w:rsid w:val="00BC3996"/>
    <w:rsid w:val="00BD3556"/>
    <w:rsid w:val="00C079BC"/>
    <w:rsid w:val="00C22CF2"/>
    <w:rsid w:val="00C25B26"/>
    <w:rsid w:val="00C304D0"/>
    <w:rsid w:val="00C3097D"/>
    <w:rsid w:val="00C750B5"/>
    <w:rsid w:val="00CE4317"/>
    <w:rsid w:val="00CF5C8A"/>
    <w:rsid w:val="00D11CA4"/>
    <w:rsid w:val="00D359AD"/>
    <w:rsid w:val="00D464BC"/>
    <w:rsid w:val="00DC30CF"/>
    <w:rsid w:val="00DD6FA9"/>
    <w:rsid w:val="00DE3596"/>
    <w:rsid w:val="00E03E6B"/>
    <w:rsid w:val="00E052C1"/>
    <w:rsid w:val="00E55CF0"/>
    <w:rsid w:val="00E64C28"/>
    <w:rsid w:val="00E6510D"/>
    <w:rsid w:val="00EA27BD"/>
    <w:rsid w:val="00EC549A"/>
    <w:rsid w:val="00F01244"/>
    <w:rsid w:val="00F13FBC"/>
    <w:rsid w:val="00F24D03"/>
    <w:rsid w:val="00F26AFC"/>
    <w:rsid w:val="00F61DCA"/>
    <w:rsid w:val="00F76AAA"/>
    <w:rsid w:val="00F77321"/>
    <w:rsid w:val="00FC5901"/>
    <w:rsid w:val="00FC6524"/>
    <w:rsid w:val="00FD4ACE"/>
    <w:rsid w:val="00FD4CE1"/>
    <w:rsid w:val="00FE14ED"/>
    <w:rsid w:val="00FE367B"/>
    <w:rsid w:val="00FE4349"/>
    <w:rsid w:val="00FF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9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/>
    </w:pPr>
    <w:rPr>
      <w:rFonts w:eastAsiaTheme="minorHAnsi"/>
      <w:lang w:val="en-GB"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Fuerte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ca.es" TargetMode="External"/><Relationship Id="rId2" Type="http://schemas.openxmlformats.org/officeDocument/2006/relationships/hyperlink" Target="mailto:investigacion@uca.es" TargetMode="External"/><Relationship Id="rId1" Type="http://schemas.openxmlformats.org/officeDocument/2006/relationships/hyperlink" Target="http://www.uca.es" TargetMode="Externa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mailto:investigacion@uca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8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 Herráiz Busto</cp:lastModifiedBy>
  <cp:revision>6</cp:revision>
  <dcterms:created xsi:type="dcterms:W3CDTF">2026-03-12T11:30:00Z</dcterms:created>
  <dcterms:modified xsi:type="dcterms:W3CDTF">2026-04-08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